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910224" cy="513567"/>
            <wp:effectExtent b="0" l="0" r="0" t="0"/>
            <wp:docPr descr="LOGO_ARS" title="" id="1" name="Picture"/>
            <a:graphic>
              <a:graphicData uri="http://schemas.openxmlformats.org/drawingml/2006/picture">
                <pic:pic>
                  <pic:nvPicPr>
                    <pic:cNvPr descr="ARS.png" id="0" name="Picture"/>
                    <pic:cNvPicPr>
                      <a:picLocks noChangeArrowheads="1" noChangeAspect="1"/>
                    </pic:cNvPicPr>
                  </pic:nvPicPr>
                  <pic:blipFill>
                    <a:blip r:embed="rId20"/>
                    <a:stretch>
                      <a:fillRect/>
                    </a:stretch>
                  </pic:blipFill>
                  <pic:spPr bwMode="auto">
                    <a:xfrm>
                      <a:off x="0" y="0"/>
                      <a:ext cx="910224" cy="513567"/>
                    </a:xfrm>
                    <a:prstGeom prst="rect">
                      <a:avLst/>
                    </a:prstGeom>
                    <a:noFill/>
                    <a:ln w="9525">
                      <a:noFill/>
                      <a:headEnd/>
                      <a:tailEnd/>
                    </a:ln>
                  </pic:spPr>
                </pic:pic>
              </a:graphicData>
            </a:graphic>
          </wp:inline>
        </w:drawing>
      </w:r>
    </w:p>
    <w:p>
      <w:pPr>
        <w:pStyle w:val="ImageCaption"/>
      </w:pPr>
      <w:r>
        <w:t xml:space="preserve">LOGO_ARS</w:t>
      </w:r>
    </w:p>
    <w:bookmarkStart w:id="21" w:name="arrêté"/>
    <w:p>
      <w:pPr>
        <w:pStyle w:val="Titre1"/>
      </w:pPr>
      <w:r>
        <w:t xml:space="preserve">ARRÊTÉ</w:t>
      </w:r>
    </w:p>
    <w:bookmarkEnd w:id="21"/>
    <w:bookmarkStart w:id="33" w:name="nref_arrete"/>
    <w:p>
      <w:pPr>
        <w:pStyle w:val="Titre1"/>
      </w:pPr>
      <w:r>
        <w:t xml:space="preserve">N°REF_ARRETE</w:t>
      </w:r>
    </w:p>
    <w:bookmarkStart w:id="22" w:name="X17db97cf30d73e393b0f69250fc9b75d7dcddc1"/>
    <w:p>
      <w:pPr>
        <w:pStyle w:val="Titre2"/>
      </w:pPr>
      <w:r>
        <w:t xml:space="preserve">relatif à la détermination des zones caractérisées par une offre de soins insuffisante ou par des difficultés dans l’accès aux soins ou dans lesquelles le niveau de l’offre est particulièrement élevé pour la profession de sage-femme</w:t>
      </w:r>
    </w:p>
    <w:bookmarkEnd w:id="22"/>
    <w:bookmarkStart w:id="23" w:name="X19f950c85da109a6af5f6a69d0b008e2b27efa2"/>
    <w:p>
      <w:pPr>
        <w:pStyle w:val="Titre2"/>
      </w:pPr>
      <w:r>
        <w:t xml:space="preserve">Le directeur général de l’Agence régionale de santé Centre-Val de Loire,</w:t>
      </w:r>
    </w:p>
    <w:p>
      <w:pPr>
        <w:pStyle w:val="FirstParagraph"/>
      </w:pPr>
      <w:r>
        <w:t xml:space="preserve">Vu le code de la santé publique, notamment son article L. 1434-4 ;</w:t>
      </w:r>
    </w:p>
    <w:p>
      <w:pPr>
        <w:pStyle w:val="Corpsdetexte"/>
      </w:pPr>
      <w:r>
        <w:t xml:space="preserve">Vu la loi n° 2016-41 du 26 janvier 2016 de modernisation de notre système de santé, notamment son article 158 ;</w:t>
      </w:r>
    </w:p>
    <w:p>
      <w:pPr>
        <w:pStyle w:val="Corpsdetexte"/>
      </w:pPr>
      <w:r>
        <w:t xml:space="preserve">Vu le décret du 10 novembre 2020 portant nomination de en qualité de directeur général de l’Agence régionale de santé Centre-Val de Loire à compter du 19 janvier 2021;</w:t>
      </w:r>
    </w:p>
    <w:p>
      <w:pPr>
        <w:pStyle w:val="Corpsdetexte"/>
      </w:pPr>
      <w:r>
        <w:t xml:space="preserve">Vu le décret n° 2017-632 du 25 avril 2017 relatif aux conditions de détermination des zones caractérisées par une offre de soins insuffisante ou par des difficultés dans l’accès aux soins ou dans lesquelles le niveau de l’offre est particulièrement élevé ;</w:t>
      </w:r>
    </w:p>
    <w:p>
      <w:pPr>
        <w:pStyle w:val="Corpsdetexte"/>
      </w:pPr>
      <w:r>
        <w:t xml:space="preserve">Vu l’arrêté du 17 octobre 2019 relatif à la méthodologie applicable à la profession de sage-femme pour la détermination des zones prévues au 1° de l’article L. 1434-4 du code de la santé publique ;</w:t>
      </w:r>
    </w:p>
    <w:p>
      <w:pPr>
        <w:pStyle w:val="Corpsdetexte"/>
      </w:pPr>
      <w:r>
        <w:t xml:space="preserve">Vu l’avis des ministres chargés de la santé et de la sécurité sociale du 10 août 2018 relatif à l’avenant n°4 à la convention nationale des sages-femmes, signée le 11 octobre 2007 et tacitement renouvelée ;</w:t>
      </w:r>
    </w:p>
    <w:p>
      <w:pPr>
        <w:pStyle w:val="Corpsdetexte"/>
      </w:pPr>
      <w:r>
        <w:t xml:space="preserve">Vu l’avis de la conférence régionale de la santé et de l’autonomie en date du 18 février 2021 ;</w:t>
      </w:r>
    </w:p>
    <w:p>
      <w:pPr>
        <w:pStyle w:val="Corpsdetexte"/>
      </w:pPr>
      <w:r>
        <w:t xml:space="preserve">Vu l’avis de l’union régionale des professionnels de santé sages-femmes Centre-Val de Loire en date du 18 février 2021 ;</w:t>
      </w:r>
    </w:p>
    <w:bookmarkEnd w:id="23"/>
    <w:bookmarkStart w:id="32" w:name="arrête"/>
    <w:p>
      <w:pPr>
        <w:pStyle w:val="Titre2"/>
      </w:pPr>
      <w:r>
        <w:t xml:space="preserve">Arrête</w:t>
      </w:r>
    </w:p>
    <w:p>
      <w:pPr>
        <w:pStyle w:val="FirstParagraph"/>
      </w:pPr>
      <w:r>
        <w:rPr>
          <w:b/>
        </w:rPr>
        <w:t xml:space="preserve">Article 1</w:t>
      </w:r>
      <w:r>
        <w:rPr>
          <w:vertAlign w:val="superscript"/>
          <w:b/>
        </w:rPr>
        <w:t xml:space="preserve">er</w:t>
      </w:r>
      <w:r>
        <w:t xml:space="preserve"> </w:t>
      </w:r>
      <w:r>
        <w:t xml:space="preserve">: L’arrêté du 15 janvier 2020 relatif à est abrogé.</w:t>
      </w:r>
    </w:p>
    <w:p>
      <w:pPr>
        <w:pStyle w:val="Corpsdetexte"/>
      </w:pPr>
      <w:r>
        <w:rPr>
          <w:b/>
        </w:rPr>
        <w:t xml:space="preserve">Article 2</w:t>
      </w:r>
      <w:r>
        <w:t xml:space="preserve"> </w:t>
      </w:r>
      <w:r>
        <w:t xml:space="preserve">: Les zones caractérisées par une offre de soins insuffisante ou par des difficultés dans l’accès aux soins ou dans lesquelles le niveau de l’offre est particulièrement élevé pour la profession de sage-femme sont arrêtées ainsi qu’il suit en région Centre-Val de Loire.</w:t>
      </w:r>
    </w:p>
    <w:p>
      <w:pPr>
        <w:pStyle w:val="Corpsdetexte"/>
      </w:pPr>
      <w:r>
        <w:t xml:space="preserve">Ces zones sont réparties en cinq catégories :</w:t>
      </w:r>
    </w:p>
    <w:p>
      <w:pPr>
        <w:numPr>
          <w:ilvl w:val="0"/>
          <w:numId w:val="1001"/>
        </w:numPr>
        <w:pStyle w:val="Compact"/>
      </w:pPr>
      <w:r>
        <w:t xml:space="preserve">les zones très sous dotées ;</w:t>
      </w:r>
    </w:p>
    <w:p>
      <w:pPr>
        <w:numPr>
          <w:ilvl w:val="0"/>
          <w:numId w:val="1001"/>
        </w:numPr>
        <w:pStyle w:val="Compact"/>
      </w:pPr>
      <w:r>
        <w:t xml:space="preserve">les zones sous dotées ;</w:t>
      </w:r>
    </w:p>
    <w:p>
      <w:pPr>
        <w:numPr>
          <w:ilvl w:val="0"/>
          <w:numId w:val="1001"/>
        </w:numPr>
        <w:pStyle w:val="Compact"/>
      </w:pPr>
      <w:r>
        <w:t xml:space="preserve">les zones intermédiaires ;</w:t>
      </w:r>
    </w:p>
    <w:p>
      <w:pPr>
        <w:numPr>
          <w:ilvl w:val="0"/>
          <w:numId w:val="1001"/>
        </w:numPr>
        <w:pStyle w:val="Compact"/>
      </w:pPr>
      <w:r>
        <w:t xml:space="preserve">les zones très dotées ;</w:t>
      </w:r>
    </w:p>
    <w:p>
      <w:pPr>
        <w:numPr>
          <w:ilvl w:val="0"/>
          <w:numId w:val="1001"/>
        </w:numPr>
        <w:pStyle w:val="Compact"/>
      </w:pPr>
      <w:r>
        <w:t xml:space="preserve">les zones surdotées.</w:t>
      </w:r>
    </w:p>
    <w:p>
      <w:pPr>
        <w:pStyle w:val="FirstParagraph"/>
      </w:pPr>
      <w:r>
        <w:rPr>
          <w:b/>
        </w:rPr>
        <w:t xml:space="preserve">Article 3</w:t>
      </w:r>
      <w:r>
        <w:t xml:space="preserve"> </w:t>
      </w:r>
      <w:r>
        <w:t xml:space="preserve">: Les communes classées selon les catégories susvisées sont réparties ainsi qu’il suit :</w:t>
      </w:r>
    </w:p>
    <w:p>
      <w:pPr>
        <w:numPr>
          <w:ilvl w:val="0"/>
          <w:numId w:val="1002"/>
        </w:numPr>
        <w:pStyle w:val="Compact"/>
      </w:pPr>
      <w:r>
        <w:t xml:space="preserve">la liste des communes et des bassins de vie ou cantons-ou-villes de la région Centre-Val de Loire qualifiés par l’ARS Centre-Val de Loire figure en annexe 1 du présent arrêté ;</w:t>
      </w:r>
    </w:p>
    <w:p>
      <w:pPr>
        <w:numPr>
          <w:ilvl w:val="0"/>
          <w:numId w:val="1002"/>
        </w:numPr>
        <w:pStyle w:val="Compact"/>
      </w:pPr>
      <w:r>
        <w:t xml:space="preserve">la liste des communes de la région Centre-Val de Loire rattachées à un bassin de vie ou cantons-ou-ville dont la qualification relève d’une autre ARS figure en annexe 2 du présent arrêté ;</w:t>
      </w:r>
    </w:p>
    <w:p>
      <w:pPr>
        <w:numPr>
          <w:ilvl w:val="0"/>
          <w:numId w:val="1002"/>
        </w:numPr>
        <w:pStyle w:val="Compact"/>
      </w:pPr>
      <w:r>
        <w:t xml:space="preserve">la liste des communes appartenant à une autre région mais rattachées à un bassin de vie ou cantons-ou-ville dont la qualification relève de l’ARS Centre-Val de Loire figure en annexe 3 du présent arrêté.</w:t>
      </w:r>
    </w:p>
    <w:p>
      <w:pPr>
        <w:pStyle w:val="FirstParagraph"/>
      </w:pPr>
      <w:r>
        <w:t xml:space="preserve">La cartographie de ce zonage figure en annexe 4 du présent arrêté.</w:t>
      </w:r>
    </w:p>
    <w:p>
      <w:pPr>
        <w:pStyle w:val="Corpsdetexte"/>
      </w:pPr>
      <w:r>
        <w:rPr>
          <w:b/>
        </w:rPr>
        <w:t xml:space="preserve">Article 4</w:t>
      </w:r>
      <w:r>
        <w:t xml:space="preserve"> </w:t>
      </w:r>
      <w:r>
        <w:t xml:space="preserve">: Le présent arrêté peut faire l’objet, dans un délai de deux mois à compter de la notification ou de la publication, soit :</w:t>
      </w:r>
    </w:p>
    <w:p>
      <w:pPr>
        <w:numPr>
          <w:ilvl w:val="0"/>
          <w:numId w:val="1003"/>
        </w:numPr>
        <w:pStyle w:val="Compact"/>
      </w:pPr>
      <w:r>
        <w:t xml:space="preserve">d’un recours gracieux auprès du directeur général de l’Agence régionale de santé ;</w:t>
      </w:r>
    </w:p>
    <w:p>
      <w:pPr>
        <w:numPr>
          <w:ilvl w:val="0"/>
          <w:numId w:val="1003"/>
        </w:numPr>
        <w:pStyle w:val="Compact"/>
      </w:pPr>
      <w:r>
        <w:t xml:space="preserve">d’un recours hiérarchique auprès du ministère des Solidarités et de la Santé ;</w:t>
      </w:r>
    </w:p>
    <w:p>
      <w:pPr>
        <w:numPr>
          <w:ilvl w:val="0"/>
          <w:numId w:val="1003"/>
        </w:numPr>
        <w:pStyle w:val="Compact"/>
      </w:pPr>
      <w:r>
        <w:t xml:space="preserve">d’un recours contentieux devant le tribunal administratif de ;</w:t>
      </w:r>
    </w:p>
    <w:p>
      <w:pPr>
        <w:pStyle w:val="FirstParagraph"/>
      </w:pPr>
      <w:r>
        <w:t xml:space="preserve">Le recours grâcieux ne conserve pas le délai des autres recours.</w:t>
      </w:r>
    </w:p>
    <w:p>
      <w:pPr>
        <w:pStyle w:val="Corpsdetexte"/>
      </w:pPr>
      <w:r>
        <w:rPr>
          <w:b/>
        </w:rPr>
        <w:t xml:space="preserve">Article 5</w:t>
      </w:r>
      <w:r>
        <w:t xml:space="preserve"> </w:t>
      </w:r>
      <w:r>
        <w:t xml:space="preserve">: Le directeur général de l’Agence régionale de santé Centre-Val de Loire est chargé de l’exécution du présent arrêté qui sera publié au recueil des actes administratifs de la préfecture de la région Centre-Val de Loire.</w:t>
      </w:r>
    </w:p>
    <w:bookmarkStart w:id="24" w:name="fait-à-le-18-février-2021"/>
    <w:p>
      <w:pPr>
        <w:pStyle w:val="Titre3"/>
      </w:pPr>
      <w:r>
        <w:t xml:space="preserve">Fait à , le 18 février 2021</w:t>
      </w:r>
    </w:p>
    <w:bookmarkEnd w:id="24"/>
    <w:bookmarkStart w:id="25" w:name="X651938772b9908a8e6fe75ce562b0e16960d6db"/>
    <w:p>
      <w:pPr>
        <w:pStyle w:val="Titre3"/>
      </w:pPr>
      <w:r>
        <w:t xml:space="preserve">Le directeur général de l’Agence régionale de santé Centre-Val de Loire,</w:t>
      </w:r>
    </w:p>
    <w:bookmarkEnd w:id="25"/>
    <w:bookmarkStart w:id="31" w:name="section"/>
    <w:p>
      <w:pPr>
        <w:pStyle w:val="Titre3"/>
      </w:pPr>
    </w:p>
    <w:bookmarkStart w:id="26" w:name="Xafb4edeb35abf536370352ef1a36376161a1b10"/>
    <w:p>
      <w:pPr>
        <w:pStyle w:val="Titre5"/>
      </w:pPr>
      <w:r>
        <w:t xml:space="preserve">ANNEXE 1 : liste des communes et des bassins de vie ou cantons-ou-ville de la région Centre-Val de Loire qualifiés par l’ARS Centre-Val de Lo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51"/>
        <w:gridCol w:w="2890"/>
        <w:gridCol w:w="1568"/>
        <w:gridCol w:w="2347"/>
        <w:gridCol w:w="1094"/>
      </w:tblGrid>
      <w:tr>
        <w:trPr>
          <w:cantSplit/>
          <w:trHeight w:val="29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om du bassin de vie ou pseudo-cant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Code du bassin de vie ou pseudo-cant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Code de la commu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om de la commu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Zonage</w:t>
            </w:r>
          </w:p>
        </w:tc>
      </w:tr>
      <w:tr>
        <w:trPr>
          <w:cantSplit/>
          <w:trHeight w:val="262"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1</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chères</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nay-le-Vi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o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ou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noi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premont-sur-All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co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sur-Saul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pheu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n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gy-sur-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nneg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u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d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ngy-sur-Cra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rry-B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ssais-le-Froment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ancafo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9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z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non-sur-Saul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9"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uère-Allicha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u-P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é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s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r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livoy-Mi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enton-du-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va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zal-Benoî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ros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é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é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lomb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cress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nu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qu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argu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s-les-Bar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s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i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s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ézancy-en-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ézançay-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uff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ul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pierre-en-Cro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pierre-en-Gra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v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nnord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rges-Allicha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rges-en-Sept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verd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av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ë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s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defo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no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rmigny-l'Exemp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va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a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oi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ossou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umb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ds-Saint-Roch</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gno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voy-le-P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log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et-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ussy-Champa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el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elle-Cond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Hug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oul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aint-Urs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o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rou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t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p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z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Chau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Châte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Noy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ond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Subd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m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ssay-Loch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ye-sur-A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gny-Bourbon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ne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ry-sur-A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son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euil-sur-A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oul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ma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netou-Cout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netou-Rât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netou-Sa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l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nay-Ber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nay-sur-All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ogu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thom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lins-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nétréol-sous-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nétréol-sur-Saul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y-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nriche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y-è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y-en-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y-en-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Deux-Cloch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le-Bar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sur-Barange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hant-en-Goû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hant-en-Gra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z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éron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i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ce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sme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sm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rouer-les-Bourdel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ras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laimpied-Givaud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l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is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es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e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im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Quant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Qui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ym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g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des-Noy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broi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aud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ou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ap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hristophe-le-Chaud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éol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de-Pa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oul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oul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orges-de-Pois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orges-sur-Mou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orges-sur-la-Pr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u-P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u-P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de-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de-Gond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en-Lig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vr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us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ure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oup-des-Chau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u-P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ichel-de-Volan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Outr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l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les-Ét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at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aturn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ymphor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Vi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Éloy-de-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Gemme-en-Sancer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ont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u-P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Solang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Thor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tran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lzais-le-Pot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igny-en-Sept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ne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s-Beauj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rru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idia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ix-d'An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lan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ye-en-Sept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y-en-V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nd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aum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auv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éni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sur-l'A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rte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ch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7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zay-le-V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illy-sur-Saul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l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sse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augu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es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d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s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9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ux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gnoux-sous-les-Ai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gnoux-sur-Barange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ce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bigny-sur-N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g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neuve-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qu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r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sur-Au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ze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ineuil-le-Fleuri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tréch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bond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o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uy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cis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ay-sous-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ay-sous-Cré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Bleury-Saint-Symphor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thon-d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ign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illeau-Armen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illeau-l'Évêqu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illeau-le-P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jo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zoches-en-Dun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zoches-les-Hau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les-Autel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homert-Guého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rchères-Saint-Ger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rchères-les-Pier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illanc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and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sy-en-Drou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ville-la-Saint-P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glain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c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écha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l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étho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éville-le-Com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l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ho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rond-en-Gât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rond-en-Perch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ser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pelle-Roya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bon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p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ai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9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s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ff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ri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ui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ai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nt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les-Trois-Riv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é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lt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mb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mmune nouvelle d'Ar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ie-Molit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ancez</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m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dray-a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lomb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beh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is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écy-Couv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b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mar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pierre-sous-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pierre-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n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ng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n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nnemain-Saint-Mamè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9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oue-sur-Drou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rmenonville-la-G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rmenonville-la-Peti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corp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ve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v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ace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aine-Sim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aine-la-Guy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aine-les-Ribou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enay-sur-Con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ena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ou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z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snay-l'Évêqu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snay-le-Com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snay-le-Gilme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ia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un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lla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ancières-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ancières-en-Drou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sville-Oisè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ll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rm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ho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uillo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ill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ill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a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appo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ville-la-Bran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ll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o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ud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azoche-Gou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ourdinière-Saint-Lou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d'Aun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du-Noy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roix-d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o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rambois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aud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o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auc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d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o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oullay-Mivo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oullay-Thier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oullay-les-Deux-Égli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Coud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Favr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Gault-Saint-Den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Gué-de-Long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o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Mesnil-Thom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Thieu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Autels-Villev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Châtelliers-Notre-Da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Corvées-les-Yy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Pinth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Villages Vovée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Étill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esville-la-Ch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g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igny-la-Bata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m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ville-la-Ch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villiers-en-Drou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is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m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plant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è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éthu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so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n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bou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hé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olles-les-Bu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ville-Moutiers-Brû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au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slay-le-Gre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slay-le-Vida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ermai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g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ttainvilliers-Vé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inville-la-Jeu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lé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nville-Saint-Je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boiss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ha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gny-le-Charti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an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ancez</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tte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l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t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égl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vois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zières-en-Drou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en-Dun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Ph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nvilliers-Grandh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t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inville-Saint-Lip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inville-sous-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gères-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m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rou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a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er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is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ntgou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p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as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deman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nay-le-G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é-Sai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é-Saint-Évro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ér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écl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nge-et-To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rnoult-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ubin-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vit-les-Guesp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o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hristop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Lann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des-Pui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orges-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le-Gaill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Pierre-Fix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Reber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urent-la-Gât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c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per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éger-des-Aubé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ixme-Hauteriv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e-Nig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ice-Saint-Ger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a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res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Rémy-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auveur-Ma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Victor-de-But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Éliph</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Ém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Gemme-Moron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h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da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t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t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l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m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a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o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o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razer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ancé-a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lai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rmin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mert-Gât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ron-Gard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va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illay-le-Pén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ancr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en-Thym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mblay-les-Villa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izay-Coutretot-Saint-Serg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izay-lès-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é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mp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nv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r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up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tre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lès-Char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ouil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t-en-Drou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ch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uvicq</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mp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ville-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mau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meux-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iers-Saint-Or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iers-le-Morh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tray-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t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rmen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m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m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è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eux-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cluz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cro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ole-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Comb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aut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r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jou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pheu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t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decon-le-P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gn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a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ud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zai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mm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e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ges-le-Châ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ta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x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Saint-Sépulch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xières-d'Aill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élâb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aul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ill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il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se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sign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v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ze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z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t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oud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9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u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éré-du-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ing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crem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d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ev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zon-sur-Vau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uz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o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uadi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le-Poël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oux-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éol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us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éré-la-Riv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gomb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guena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uge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éd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gilesse-Dam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h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u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ug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gran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eu-Ma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eu-l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erthen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uxer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mpen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Orthema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aint-Lauri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otte-Fe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Pérou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Vern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c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Ma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Men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oinçon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ont-Chrétien-Chabe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êche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Trang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Bor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n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ne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n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niez</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z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rdoueix-Saint-Mich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rouer-Saint-Laure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ault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r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zer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çay-le-Lib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çay-le-Mâ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ys-Saint-Geor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l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ico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uv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netou-sur-Na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s-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et-Plan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et-sur-Vat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gn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chevr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gi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erchau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pour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evicq</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s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h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lins-sur-Cépho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â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nétréols-sous-Vat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obecq</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zières-en-Br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ay-l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Paill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Saint-Sépulch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iher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hant-Vi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uret-le-Fer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ér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se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l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lluau-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rn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ud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ul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ellevois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mm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la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ligny-Notre-Da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ligny-Sai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ligny-Sai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euilly-la-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iss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n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é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éra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bours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hun-sur-Y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vare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s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ss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vres-l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uffe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cierges-Sai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oustr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oû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enoît-du-S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hart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hristophe-en-Baz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hristophe-en-Boucher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ivr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an-du-Jambo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de-Jouh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ault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n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orges-sur-A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sur-Bena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ctenc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c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8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ichel-en-Br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éd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de-Jard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lanta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Valen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Faus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Gem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Lizai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Sévère-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r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ssierges-Saint-Ger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l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z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z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Na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mble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ég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nd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vet-Saint-Jul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anz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rc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Fou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t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ou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Ignera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cq-Exemp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cq-sur-Na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gou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g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dieu-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gon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za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gou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ntrois-Faverolles-en-Ber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v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s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cue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ton-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guzon-Chant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trech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b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ill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ch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togny-le-Till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tannes-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thée-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trè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zouer-en-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on-les-R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rillé-les-Ponc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llan-M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llan-M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lieu-lès-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Louest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Villag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llan-M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r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tz-le-Châ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ss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sl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ye-sous-F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do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éhé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eil-en-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des-Sai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ge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r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urg-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ray-lès-T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igny-sur-Veu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ceaux-près-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ceaux-sur-Chois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nay-sur-Lath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ent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veig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millé-sur-Ind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nonc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z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s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ouz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éd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gogn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nq-Mars-la-Pi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r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vray-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vray-sur-Es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éré-les-P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inv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me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teaux-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celles-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cou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z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avant-les-Côt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issay-sur-Man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t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uz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u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éré-la-R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e-Marie-l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lus-le-Se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ach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u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es-le-Mout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ye-la-Vin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Larç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ur-Beau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det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n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z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m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uis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ul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é-lès-T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é-lès-T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elle-Saint-Av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Blanche-Sai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aux-N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roix-en-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r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Gu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embrolle-sur-Chois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llan-M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i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Clerm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Tour-Saint-Ge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Ville-aux-Da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ou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Grand-Press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Lièg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Lour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rn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Hermi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nières-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m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é-sur-Ind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ssault-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y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z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z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éme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nthel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illy-sur-Vi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é-sur-Es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igny-Marm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zières-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t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na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ba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ho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euil-en-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éso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a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zelles-Nég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y-le-Brig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le-L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sur-Br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i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re-Dame-d'O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ans-les-Fonta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z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yant-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b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nzo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rçay-Mes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rçay-sur-Vi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ulm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e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erru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cé-sur-Ci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nt-de-Ru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r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ss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z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ignac-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stign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u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gny-Uss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lly-sur-Vi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vare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v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checor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ziers-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ch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ntoine-du-Ro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des-Cor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ve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enoît-la-Forê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ranch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hristophe-sur-le-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v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llan-M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nouph</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sur-Vi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ppoly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Saint-Ger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urent-en-Gât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le-B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Nicolas-d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Nicolas-des-Mote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Ouen-les-Vig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aterne-Rac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des-Cor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des-Cor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7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Quentin-sur-Ind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Roch</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Règ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enoch</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Ép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Étienne-de-Ch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Catherine-de-Fier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igny-en-Vé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igné-sur-Lath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llan-M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on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z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mbla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nev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Maure-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p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n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vigny-de-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bla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auxigny-Saint-Baul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av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lou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9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gu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uy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l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re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ign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 Île-Bou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le-Châ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ou-sur-Bre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Rid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ines-les-Roch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nd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illé-Po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bour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In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dô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dô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loin-Coulan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perdu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v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ou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éretz</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igné-l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bl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e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t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t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t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a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ve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ill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uz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ce la Rom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chê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in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9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s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ff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év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slou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dé-sur-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llet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igny-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mont-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mont-sur-Thar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vigny-d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ver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ssay-en-Tou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ou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ous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v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r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éme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cr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me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m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d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ff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lommiers-la-To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Chever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bou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mem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ëtron-a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uy-sur-Co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uch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nz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hui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ou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vero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aine-Raou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aine-les-Cot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aines-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rt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ss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éte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è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mberge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y-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rb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uisseau-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uisseau-sur-Co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Enchér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Mo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aint-Martin-en-Pl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Vendômo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Vicomte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ussée-Saint-Victo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Beauhar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Imb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Cy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onten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adeleine-Villefrou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arolle-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Ville-aux-Clerc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c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des-le-Gaul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on-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ssay-sur-Crois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vard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Controis-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Gault-d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lessis-l'Éch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ois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Temp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Essar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Hay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Montil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Roches-l'Évêqu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ti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s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hen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illy-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illy-en-G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euil-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sli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zan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na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nnetou-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sla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s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lla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i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près-Chamb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hou-sur-Biè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hou-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iv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 Val de 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eux-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ouv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uide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uls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ur-de-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h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v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ng-sur-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an-le-Fuzel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r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yer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is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cques La Nouv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zouer-le-Doy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ez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errefitte-sur-Sauld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ntlev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i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nay-Casse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niers-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é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ha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ho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ge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uan-sur-Egv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Longp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rno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oha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laude-de-Di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du-G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y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irmin-des-Pré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org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vais-la-Forê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ourg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la-Grav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acques-des-Guére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Froidment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ulien-de-Ché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ulien-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urent-Nou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urent-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ou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en-Vergonn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éonard-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c-du-Co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Ou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Rim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Romain-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ulpice-de-Pomm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Viâ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Étienne-des-Guére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A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m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rgé-sur-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sn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i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aint-Den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om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t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ings-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lb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es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vigny-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è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é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al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r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lles-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il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oré-la-Roch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ou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és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ci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a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oo</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a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ci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ric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lières-les-Gran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loire-sur-Ci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ille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ou-en-Solo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uzain-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vy-le-Ray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oi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v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ba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yes-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bou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chauv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franche-su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z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franco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morantin-Lanth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her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mard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neuve-Fro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porch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r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ois-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r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r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ro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tr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xant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iers-sur-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iersf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ouz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voy-le-Mar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dô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i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llant-sur-Mille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schères-le-March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sc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tt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d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gerville-la-Riv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lnay-la-Riv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truy-sur-Ju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try-le-Chât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villier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x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cc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ville-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tilly-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tilly-en-Puis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u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zoches-les-Galleran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zoches-sur-le-Betz</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champs-sur-Huill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lieu-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gny-sur-Bi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comm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mora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dar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rdeaux-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gy-lez-Ne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illy-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lay-les-Bar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zon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zy-la-Forê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y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ës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y-Saint-Aign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res-sur-Ess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me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cy-Saint-Liph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cy-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p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rcot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rnoy-en-Ber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illy-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in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n-la-Forê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ou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eury-les-Aub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tecoq</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pe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mont-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s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s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va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villon-sur-Huill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v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vry-sous-le-Big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illeurs-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u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n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é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éry-Saint-And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inc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mbl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mbr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nflans-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be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quiller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rtra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dr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llo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lm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c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cy-aux-Lo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m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m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av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ottes-en-Pithiv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ésarville-Doss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d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marie-en-Puis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mari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mpierre-en-Bur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rv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mon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manch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nne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uchy-Montcor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nge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rva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cre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crign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st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ver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ay-aux-Lo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in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eury-les-Aub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eury-les-Aub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ntenay-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uche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éville-du-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é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ube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ermigny-des-Pré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d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vra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ndr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anger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eneville-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is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ign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y-les-Nona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ém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uisseau-sur-Mau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uêt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gra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la-Ru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g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ville-la-Guét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y-en-Pithive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y-le-Pot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ur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uss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Onzer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la-Ru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aint-Mesm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aint-Sépulc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sur-Avey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our-Ma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Neuville-sur-Ess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elle-en-Herm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elle-sur-le-Bie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illy-en-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ges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a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ignon-Mirab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Char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Malesher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Moulinet-sur-So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Bord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Cho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ny-le-Ribaul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on-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on-en-Sulli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mbr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zou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éo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illy-en-Vill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di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eau-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eau-aux-Pré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eury-les-Aub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igny-les-Usa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sai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ller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ss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gner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gn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bar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b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cre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e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li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mant-sur-Verni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ville-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nestreau-en-Vill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z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zières-lez-Clé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ncray-sur-Rimar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spl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y-en-Sullia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v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ib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sur-Verni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y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i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li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li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ndreville-sur-Ess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lé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9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léa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léan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sson-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ssoy-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ta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vrouer-les-Cha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zouer-des-Cha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zouer-sous-Bellegar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zouer-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zouer-sur-Trézé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nnec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lette-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u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er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errefitte-è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le-Vi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illy-lez-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esn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essigny-les-P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éfonta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moul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bréch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vray-Sainte-Croi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vres-Saint-Je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zières-en-Beauc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zoy-le-Vi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u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ignan-le-Jaill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enoît-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risson-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té-Saint-Aub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yr-en-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de-l'Hôt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le-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Denis-en-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irmin-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irmin-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Flore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es-Pré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on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li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Saint-Mesm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les-Andrés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sur-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la-Ru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la-Ru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le-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le-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rrièr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oup-de-Gon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oup-des-Vig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yé-la-Forê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Abba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e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sur-Oc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ice-sur-Avey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urice-sur-Fess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ich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li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ryvé-Saint-Mesm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ère-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éravy-la-Colomb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Sigism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e-Geneviève-de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le-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0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dil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léans-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5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r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eaux-du-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ichebr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Jean-de-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m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otte-Beuv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nne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rmai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igl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lt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la-Chape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y-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av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gn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mo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ora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a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i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iv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nois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eury-les-Aub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aîn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illes-en-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Re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2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igu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i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nnes-sur-Coss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rennes-Chan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leury-les-Aub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6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nne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r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illes-Maisons-sur-Joud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g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nne-en-Va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gl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ambl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mandeu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garde - Quiers-sur-Bézo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mout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ll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mur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t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neuve-sur-Coni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ville-aux-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r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4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voqu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gen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orc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rg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_</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mo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neuf-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try-aux-Lo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thiv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èvre-la-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7"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chilleu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ne-la-Rol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g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3" w:hRule="auto"/>
        </w:trPr>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ung-sur-Loir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0_</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4</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ieds-en-Beauc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bl>
    <w:bookmarkEnd w:id="26"/>
    <w:bookmarkStart w:id="27" w:name="Xed0bbafa3ebbf10c8a9c86dd0bd4143b8ab0111"/>
    <w:p>
      <w:pPr>
        <w:pStyle w:val="Titre5"/>
      </w:pPr>
      <w:r>
        <w:t xml:space="preserve">ANNEXE 2 : liste des communes de la région Centre-Val de Loire rattachées à un bassin de vie ou canton-ou-ville dont la qualification relève d’une autre 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51"/>
        <w:gridCol w:w="2890"/>
        <w:gridCol w:w="1568"/>
        <w:gridCol w:w="1872"/>
        <w:gridCol w:w="1094"/>
      </w:tblGrid>
      <w:tr>
        <w:trPr>
          <w:cantSplit/>
          <w:trHeight w:val="29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om du bassin de vie ou pseudo-cant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Code du bassin de vie ou pseudo-cant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Code de la commu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om de la commu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Zonage</w:t>
            </w:r>
          </w:p>
        </w:tc>
      </w:tr>
      <w:tr>
        <w:trPr>
          <w:cantSplit/>
          <w:trHeight w:val="290"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2</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genvières</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ss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n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ff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lleville-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ller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enton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moux-Marc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9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r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ussy-le-Chaudr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Montlin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gny-Champa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3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seilles-lès-Aub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é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ss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éveran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éger-le-Peti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es-Champ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ss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riest-la-Ma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gu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igny-en-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b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y-près-Lé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sne-Cours-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8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ry-ès-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ité-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év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del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m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udr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rchères-sur-Vesg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sy-lès-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tigny-Prou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z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érou-la-Mulot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û</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pelle-Guillau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rucey-Villag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ssanvilliers-Matta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mm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ouss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u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avel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ré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Forain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pelle-Fo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ussée-d'Ivr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erté-Vida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ancel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Puis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mblo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Mesnil-Sim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Châtele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Ressuin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villiers-lès-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lleb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3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hez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6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igny-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rvi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rou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ul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9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ys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ver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ha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1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vray-Saint-Den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uv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2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ueil-la-Gadel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euil-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6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Crav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la-H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Ouen-Marchefr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u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d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zy-sur-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el-Mousse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0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zay-le-Ferr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outer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outer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outer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âtre-Lang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1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ti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outerrai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7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h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éons-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1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bt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non-Saint-Mart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ssa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2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j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ssay-sur-Cla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ye-sur-Maul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è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rniz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umus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t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emillé-sur-Dê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la-Valli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es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elle-Guena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etit-Press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b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illy-sur-Maul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8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euilly-sur-Clai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ubin-le-Dépei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aurent-de-L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vign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5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urnon-Sai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du-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iers-au-Bou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Roche-Po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28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zeures-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t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igné-sur-Dêm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2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nnev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ll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37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lessis-Dor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igny-sur-Br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g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t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lée-de-Rons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hartre-sur-le-Loi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0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illedieu-le-Chât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Cal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0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uis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d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s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ppes-sur-Loing</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4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rdiv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ngervill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16</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35</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rcevill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bl>
    <w:bookmarkEnd w:id="27"/>
    <w:bookmarkStart w:id="28" w:name="X4918a1e99010403973c3ac8e6ae63fbed7abdc1"/>
    <w:p>
      <w:pPr>
        <w:pStyle w:val="Titre5"/>
      </w:pPr>
      <w:r>
        <w:t xml:space="preserve">ANNEXE 3 : liste des communes appartenant à une autre région mais rattachées à un bassin de vie ou canton-ou-ville dont la qualification relève de l’ARS Centre-Val de Lo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51"/>
        <w:gridCol w:w="2890"/>
        <w:gridCol w:w="1568"/>
        <w:gridCol w:w="1973"/>
        <w:gridCol w:w="1094"/>
      </w:tblGrid>
      <w:tr>
        <w:trPr>
          <w:cantSplit/>
          <w:trHeight w:val="29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om du bassin de vie ou pseudo-cant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Code du bassin de vie ou pseudo-cant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Code de la commu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om de la commu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Zonage</w:t>
            </w:r>
          </w:p>
        </w:tc>
      </w:tr>
      <w:tr>
        <w:trPr>
          <w:cantSplit/>
          <w:trHeight w:val="291"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03</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nay-le-Château</w:t>
            </w:r>
          </w:p>
        </w:tc>
        <w:tc>
          <w:tcPr>
            <w:tcBorders>
              <w:bottom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iz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sur-Alli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8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leu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érill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sle-et-Bard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reth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15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rcy-Lév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étel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16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aulne-Vit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u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1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zy-Mésang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89"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2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Bonnet-Tronç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mand-Montron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r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o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bon-Sainte-Croi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6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én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Cellett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0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Forêt-du-Temp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urdoueix-Saint-Pi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éa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4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zero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igurand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1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uz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eaumeill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25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rcilla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c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ux-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deman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2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rois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3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lliers-l'Évêqu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3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adeleine-de-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39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cilly-la-Campag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41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is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43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ubin-des-Joncherets - Non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3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5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sur-Av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00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o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0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ain-sur-Allo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1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lé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rgue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03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90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reille-les-Pin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2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Andel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nc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82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acy-sur-Loi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0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rd'hu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06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toncel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0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Maugis sur Huis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Madeleine-Bou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3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Pas-Saint-l'Homer</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27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Menu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88"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Loup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1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3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utiers-a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34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émalard en 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1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blons sur Huis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3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des-Gro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40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ire-sur-Er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44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Pierre-la-Bruyèr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48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au-Perch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tro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15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rièr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2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h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doubl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236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len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02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eaumont-du-Gâtin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04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ulancour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05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rc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06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th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1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o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2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rentr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2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ir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2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ch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32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nteau-sur-Essonn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3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bs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uisea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25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73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umo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00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bl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0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07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nville-le-Gaillar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2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andcham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3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ermer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07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Boissière-Éco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6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Tartre-Gaudra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gent-le-Roi</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7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40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ttai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4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rson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47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aray-Doua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unea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50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nay-en-Yvel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51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iz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55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Hilar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313"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pern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14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8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Éman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0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xeuil</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02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éthi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0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eaux-en-Loudu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09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ngé-Saint-Ro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09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rc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8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s Orm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3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u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3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igl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4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ré</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5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ul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s-sur-Guesn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7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llier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8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ueil-sous-Fay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9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rt-de-Pil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2"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19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uan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ichelieu</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9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0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inç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e Blanc</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01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2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Germa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4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Rémy-sur-Creus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64"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scart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62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llèch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07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cevra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10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ér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126</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o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13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udo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14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mat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20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26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tacher-Villegardi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298</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ffond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315"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âtillon-Colign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08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324</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ogny-les-Sept-Éclus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termédiaire</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35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Loup-d'O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353</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int-Martin-d'Ord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380</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avigny-sur-Clairi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1"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rtena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15</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8944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erno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6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land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069</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ignevil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112</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ouy</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137</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mpmotteux</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r>
        <w:trPr>
          <w:cantSplit/>
          <w:trHeight w:val="290" w:hRule="auto"/>
        </w:trPr>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lesherbes</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191</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1507</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runay-sur-Essonn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ès sous-doté</w:t>
            </w:r>
          </w:p>
        </w:tc>
      </w:tr>
    </w:tbl>
    <w:bookmarkEnd w:id="28"/>
    <w:bookmarkStart w:id="30" w:name="Xe3a697dca5d526aa89a26720a9775f4608a135d"/>
    <w:p>
      <w:pPr>
        <w:pStyle w:val="Titre5"/>
      </w:pPr>
      <w:r>
        <w:t xml:space="preserve">ANNEXE 4 : cartographie du zonage de la profession d’infirmier</w:t>
      </w:r>
    </w:p>
    <w:p>
      <w:pPr>
        <w:pStyle w:val="FirstParagraph"/>
      </w:pPr>
      <w:r>
        <w:drawing>
          <wp:inline>
            <wp:extent cx="5969000" cy="3878295"/>
            <wp:effectExtent b="0" l="0" r="0" t="0"/>
            <wp:docPr descr="" title="" id="1" name="Picture"/>
            <a:graphic>
              <a:graphicData uri="http://schemas.openxmlformats.org/drawingml/2006/picture">
                <pic:pic>
                  <pic:nvPicPr>
                    <pic:cNvPr descr="C:/Users/phile/AppData/Local/Temp/RtmpqKiXe7/file55806afa7313_files/figure-docx/unnamed-chunk-4-1.png" id="0" name="Picture"/>
                    <pic:cNvPicPr>
                      <a:picLocks noChangeArrowheads="1" noChangeAspect="1"/>
                    </pic:cNvPicPr>
                  </pic:nvPicPr>
                  <pic:blipFill>
                    <a:blip r:embed="rId29"/>
                    <a:stretch>
                      <a:fillRect/>
                    </a:stretch>
                  </pic:blipFill>
                  <pic:spPr bwMode="auto">
                    <a:xfrm>
                      <a:off x="0" y="0"/>
                      <a:ext cx="5969000" cy="3878295"/>
                    </a:xfrm>
                    <a:prstGeom prst="rect">
                      <a:avLst/>
                    </a:prstGeom>
                    <a:noFill/>
                    <a:ln w="9525">
                      <a:noFill/>
                      <a:headEnd/>
                      <a:tailEnd/>
                    </a:ln>
                  </pic:spPr>
                </pic:pic>
              </a:graphicData>
            </a:graphic>
          </wp:inline>
        </w:drawing>
      </w:r>
    </w:p>
    <w:bookmarkEnd w:id="30"/>
    <w:bookmarkEnd w:id="31"/>
    <w:bookmarkEnd w:id="32"/>
    <w:bookmarkEnd w:id="33"/>
    <w:sectPr w:rsidR="00413981" w:rsidRPr="00413981">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C41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AF65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6135AE"/>
    <w:pPr>
      <w:keepNext/>
      <w:keepLines/>
      <w:spacing w:after="0"/>
      <w:jc w:val="center"/>
      <w:outlineLvl w:val="0"/>
    </w:pPr>
    <w:rPr>
      <w:rFonts w:asciiTheme="majorHAnsi" w:eastAsiaTheme="majorEastAsia" w:hAnsiTheme="majorHAnsi" w:cstheme="majorBidi"/>
      <w:b/>
      <w:bCs/>
      <w:color w:val="000000" w:themeColor="text1"/>
      <w:sz w:val="28"/>
      <w:szCs w:val="32"/>
    </w:rPr>
  </w:style>
  <w:style w:type="paragraph" w:styleId="Titre2">
    <w:name w:val="heading 2"/>
    <w:basedOn w:val="Normal"/>
    <w:next w:val="Corpsdetexte"/>
    <w:uiPriority w:val="9"/>
    <w:unhideWhenUsed/>
    <w:qFormat/>
    <w:rsid w:val="006135AE"/>
    <w:pPr>
      <w:keepNext/>
      <w:keepLines/>
      <w:spacing w:before="360" w:after="360"/>
      <w:jc w:val="center"/>
      <w:outlineLvl w:val="1"/>
    </w:pPr>
    <w:rPr>
      <w:rFonts w:asciiTheme="majorHAnsi" w:eastAsiaTheme="majorEastAsia" w:hAnsiTheme="majorHAnsi" w:cstheme="majorBidi"/>
      <w:b/>
      <w:bCs/>
      <w:szCs w:val="32"/>
    </w:rPr>
  </w:style>
  <w:style w:type="paragraph" w:styleId="Titre3">
    <w:name w:val="heading 3"/>
    <w:basedOn w:val="Normal"/>
    <w:next w:val="Corpsdetexte"/>
    <w:uiPriority w:val="9"/>
    <w:unhideWhenUsed/>
    <w:qFormat/>
    <w:rsid w:val="0091370B"/>
    <w:pPr>
      <w:keepNext/>
      <w:keepLines/>
      <w:spacing w:before="360" w:after="360"/>
      <w:ind w:left="4196" w:right="1701"/>
      <w:jc w:val="center"/>
      <w:outlineLvl w:val="2"/>
    </w:pPr>
    <w:rPr>
      <w:rFonts w:asciiTheme="majorHAnsi" w:eastAsiaTheme="majorEastAsia" w:hAnsiTheme="majorHAnsi" w:cstheme="majorBidi"/>
      <w:bCs/>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E261DF"/>
    <w:pPr>
      <w:keepNext/>
      <w:keepLines/>
      <w:pageBreakBefore/>
      <w:spacing w:before="200" w:after="0" w:line="360" w:lineRule="auto"/>
      <w:jc w:val="center"/>
      <w:outlineLvl w:val="4"/>
    </w:pPr>
    <w:rPr>
      <w:rFonts w:asciiTheme="majorHAnsi" w:eastAsiaTheme="majorEastAsia" w:hAnsiTheme="majorHAnsi" w:cstheme="majorBidi"/>
      <w:b/>
      <w:iCs/>
      <w:color w:val="000000" w:themeColor="text1"/>
      <w:sz w:val="28"/>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135AE"/>
    <w:pPr>
      <w:spacing w:before="180" w:after="180"/>
    </w:pPr>
    <w:rPr>
      <w:rFonts w:asciiTheme="majorHAnsi" w:hAnsiTheme="majorHAns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lledutableau">
    <w:name w:val="Table Grid"/>
    <w:basedOn w:val="TableauNormal"/>
    <w:rsid w:val="008E42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1">
    <w:name w:val="Plain Table 1"/>
    <w:basedOn w:val="TableauNormal"/>
    <w:rsid w:val="008E42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4</Pages>
  <Words>337</Words>
  <Characters>1859</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PPT/DSI</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8T15:16:51Z</dcterms:created>
  <dcterms:modified xsi:type="dcterms:W3CDTF">2021-02-18T15: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